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5064E" w14:textId="518873BB" w:rsidR="003E1A51" w:rsidRPr="00AD16AC" w:rsidRDefault="00AD16AC" w:rsidP="00286B61">
      <w:pPr>
        <w:pStyle w:val="Titel"/>
        <w:rPr>
          <w:lang w:val="en-US"/>
        </w:rPr>
      </w:pPr>
      <w:proofErr w:type="spellStart"/>
      <w:r w:rsidRPr="00AD16AC">
        <w:rPr>
          <w:lang w:val="en-US"/>
        </w:rPr>
        <w:t>Scrumone</w:t>
      </w:r>
      <w:proofErr w:type="spellEnd"/>
      <w:r w:rsidRPr="00AD16AC">
        <w:rPr>
          <w:lang w:val="en-US"/>
        </w:rPr>
        <w:t xml:space="preserve"> Else Broke I</w:t>
      </w:r>
      <w:r>
        <w:rPr>
          <w:lang w:val="en-US"/>
        </w:rPr>
        <w:t>t</w:t>
      </w:r>
    </w:p>
    <w:p w14:paraId="73A11287" w14:textId="2FA04345" w:rsidR="00512D59" w:rsidRPr="0065711F" w:rsidRDefault="0065711F" w:rsidP="00512D59">
      <w:pPr>
        <w:pStyle w:val="Datum"/>
        <w:rPr>
          <w:lang w:val="de-DE"/>
        </w:rPr>
      </w:pPr>
      <w:bookmarkStart w:id="0" w:name="section-introduction-and-goals"/>
      <w:r w:rsidRPr="0065711F">
        <w:rPr>
          <w:lang w:val="de-DE"/>
        </w:rPr>
        <w:t xml:space="preserve">Fabian </w:t>
      </w:r>
      <w:proofErr w:type="spellStart"/>
      <w:r w:rsidRPr="0065711F">
        <w:rPr>
          <w:lang w:val="de-DE"/>
        </w:rPr>
        <w:t>Klärer</w:t>
      </w:r>
      <w:proofErr w:type="spellEnd"/>
      <w:r w:rsidRPr="0065711F">
        <w:rPr>
          <w:lang w:val="de-DE"/>
        </w:rPr>
        <w:t xml:space="preserve">, </w:t>
      </w:r>
      <w:r>
        <w:rPr>
          <w:lang w:val="de-DE"/>
        </w:rPr>
        <w:t xml:space="preserve">Toni </w:t>
      </w:r>
      <w:proofErr w:type="spellStart"/>
      <w:r>
        <w:rPr>
          <w:lang w:val="de-DE"/>
        </w:rPr>
        <w:t>Zubac</w:t>
      </w:r>
      <w:proofErr w:type="spellEnd"/>
      <w:r>
        <w:rPr>
          <w:lang w:val="de-DE"/>
        </w:rPr>
        <w:t xml:space="preserve">, </w:t>
      </w:r>
      <w:r w:rsidRPr="0065711F">
        <w:rPr>
          <w:lang w:val="de-DE"/>
        </w:rPr>
        <w:t>Kim Neuhäusler</w:t>
      </w:r>
      <w:r>
        <w:rPr>
          <w:lang w:val="de-DE"/>
        </w:rPr>
        <w:t xml:space="preserve"> (80045)</w:t>
      </w:r>
    </w:p>
    <w:p w14:paraId="0221F823" w14:textId="5238450F" w:rsidR="003E1A51" w:rsidRPr="00512D59" w:rsidRDefault="00512D59" w:rsidP="00512D59">
      <w:pPr>
        <w:pStyle w:val="berschrift1"/>
      </w:pPr>
      <w:r>
        <w:t>Einführung und Ziele</w:t>
      </w:r>
    </w:p>
    <w:p w14:paraId="51C17F38" w14:textId="4778673E" w:rsidR="00AD16AC" w:rsidRDefault="00AD16AC" w:rsidP="00AD16AC">
      <w:pPr>
        <w:pStyle w:val="Textkrper"/>
      </w:pPr>
      <w:r>
        <w:t xml:space="preserve">Ziel dieses Projekt war es ein an sich stimmigen Online-Webshop aufzusetzen, welcher die entsprechenden Anforderungen der Dozenten bedient. </w:t>
      </w:r>
    </w:p>
    <w:p w14:paraId="55AF0EAA" w14:textId="59A0BBBA" w:rsidR="00AD16AC" w:rsidRDefault="00AD16AC" w:rsidP="00AD16AC">
      <w:pPr>
        <w:pStyle w:val="Textkrper"/>
      </w:pPr>
      <w:r>
        <w:t xml:space="preserve">Die Ziele wurden in Sprint Stories von den Dozenten vorgegeben und reichen von Anlage eines Produktes und einem User bis hin zu einer Anlage einer </w:t>
      </w:r>
      <w:r w:rsidR="009B7FEB">
        <w:t>U</w:t>
      </w:r>
      <w:r>
        <w:t>serspezifischen Wunschliste</w:t>
      </w:r>
      <w:r w:rsidR="009B7FEB">
        <w:t>.</w:t>
      </w:r>
    </w:p>
    <w:p w14:paraId="20806E00" w14:textId="3060BB27" w:rsidR="009B7FEB" w:rsidRPr="00AD16AC" w:rsidRDefault="009B7FEB" w:rsidP="00AD16AC">
      <w:pPr>
        <w:pStyle w:val="Textkrper"/>
      </w:pPr>
      <w:r>
        <w:t>Ziel war es auch das Projekt in einer guten Struktur aufzubauen und das Projekt Objek</w:t>
      </w:r>
      <w:r w:rsidR="0037127A">
        <w:t>t</w:t>
      </w:r>
      <w:r>
        <w:t>orientiert zu gestalten.</w:t>
      </w:r>
    </w:p>
    <w:p w14:paraId="0BFD27C4" w14:textId="77777777" w:rsidR="003E1A51" w:rsidRDefault="00000000">
      <w:pPr>
        <w:pStyle w:val="berschrift2"/>
      </w:pPr>
      <w:bookmarkStart w:id="1" w:name="Xa1f39d30ec2da43265dad9889674c5c1d734ddb"/>
      <w:r>
        <w:t>Aufgabenstellung</w:t>
      </w:r>
    </w:p>
    <w:p w14:paraId="09EB52D0" w14:textId="5139EC80" w:rsidR="003E1A51" w:rsidRDefault="00000000">
      <w:pPr>
        <w:pStyle w:val="FirstParagraph"/>
        <w:rPr>
          <w:b/>
          <w:bCs/>
        </w:rPr>
      </w:pPr>
      <w:r>
        <w:rPr>
          <w:b/>
          <w:bCs/>
        </w:rPr>
        <w:t>Inhalt</w:t>
      </w:r>
    </w:p>
    <w:p w14:paraId="393F5556" w14:textId="4EC3DFB2" w:rsidR="009B7FEB" w:rsidRDefault="009B7FEB" w:rsidP="009B7FEB">
      <w:pPr>
        <w:pStyle w:val="Textkrper"/>
      </w:pPr>
      <w:r>
        <w:t>Der Inhalt des Projekts ist es einen Online Web</w:t>
      </w:r>
      <w:r w:rsidR="00002C1E">
        <w:t>-</w:t>
      </w:r>
      <w:r>
        <w:t>Shop mit Hilfe der Angular</w:t>
      </w:r>
      <w:r w:rsidR="00002C1E">
        <w:t>JS</w:t>
      </w:r>
      <w:r>
        <w:t xml:space="preserve"> Library und eines </w:t>
      </w:r>
      <w:r w:rsidR="00BB07DA">
        <w:t>REST-Endpunkts</w:t>
      </w:r>
      <w:r w:rsidR="00002C1E">
        <w:t xml:space="preserve"> in Java</w:t>
      </w:r>
      <w:r w:rsidR="00C6073A">
        <w:t xml:space="preserve"> mit Hilfe von </w:t>
      </w:r>
      <w:proofErr w:type="spellStart"/>
      <w:r w:rsidR="00C6073A">
        <w:t>SpringBoot</w:t>
      </w:r>
      <w:proofErr w:type="spellEnd"/>
      <w:r>
        <w:t xml:space="preserve"> aufzusetzen.</w:t>
      </w:r>
      <w:r w:rsidR="00002C1E">
        <w:t xml:space="preserve"> Im Hintergrund sollte eine in-memory H2 Database stehen, die die Verschiedenen Tabellen hinterlegt und die verschiedenen </w:t>
      </w:r>
      <w:proofErr w:type="spellStart"/>
      <w:r w:rsidR="00002C1E">
        <w:t>Entities</w:t>
      </w:r>
      <w:proofErr w:type="spellEnd"/>
      <w:r w:rsidR="00002C1E">
        <w:t xml:space="preserve"> und Tabellen speichert. Zur Authentifizierung wurde eine Basic Authentication verwendet. </w:t>
      </w:r>
      <w:r w:rsidR="00C6073A">
        <w:t xml:space="preserve">Als </w:t>
      </w:r>
      <w:proofErr w:type="spellStart"/>
      <w:r w:rsidR="00C6073A">
        <w:t>Buildtool</w:t>
      </w:r>
      <w:proofErr w:type="spellEnd"/>
      <w:r w:rsidR="00C6073A">
        <w:t xml:space="preserve"> wurde </w:t>
      </w:r>
      <w:r w:rsidR="00BB07DA">
        <w:t>Maven in</w:t>
      </w:r>
      <w:r w:rsidR="00C6073A">
        <w:t xml:space="preserve"> diesem Projekt verwendet. </w:t>
      </w:r>
    </w:p>
    <w:p w14:paraId="5F4B74D2" w14:textId="7F1B3155" w:rsidR="009B7FEB" w:rsidRPr="009B7FEB" w:rsidRDefault="009B7FEB" w:rsidP="009B7FEB">
      <w:pPr>
        <w:pStyle w:val="Textkrper"/>
      </w:pPr>
      <w:r>
        <w:t xml:space="preserve">Die </w:t>
      </w:r>
      <w:proofErr w:type="spellStart"/>
      <w:r>
        <w:t>Sprintstories</w:t>
      </w:r>
      <w:proofErr w:type="spellEnd"/>
      <w:r>
        <w:t xml:space="preserve"> gaben die jeweiligen Aufgaben bis zur nächsten Abgabe vor. </w:t>
      </w:r>
    </w:p>
    <w:p w14:paraId="6866C65E" w14:textId="32FB6504" w:rsidR="00717FD9" w:rsidRDefault="000A0EEB">
      <w:pPr>
        <w:pStyle w:val="Textkrper"/>
        <w:rPr>
          <w:b/>
          <w:bCs/>
        </w:rPr>
      </w:pPr>
      <w:r>
        <w:object w:dxaOrig="1543" w:dyaOrig="998" w14:anchorId="514083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5pt;height:50pt" o:ole="">
            <v:imagedata r:id="rId7" o:title=""/>
          </v:shape>
          <o:OLEObject Type="Embed" ProgID="AcroExch.Document.DC" ShapeID="_x0000_i1025" DrawAspect="Icon" ObjectID="_1736255173" r:id="rId8"/>
        </w:object>
      </w:r>
    </w:p>
    <w:p w14:paraId="08ED06B6" w14:textId="4B2F7AFC" w:rsidR="00717FD9" w:rsidRDefault="00717FD9">
      <w:pPr>
        <w:pStyle w:val="Textkrper"/>
        <w:rPr>
          <w:b/>
          <w:bCs/>
        </w:rPr>
      </w:pPr>
    </w:p>
    <w:p w14:paraId="778DF35B" w14:textId="1BBDD3C9" w:rsidR="0037127A" w:rsidRDefault="0037127A">
      <w:pPr>
        <w:pStyle w:val="Textkrper"/>
        <w:rPr>
          <w:b/>
          <w:bCs/>
        </w:rPr>
      </w:pPr>
    </w:p>
    <w:p w14:paraId="5C7284E2" w14:textId="77777777" w:rsidR="0037127A" w:rsidRDefault="0037127A">
      <w:pPr>
        <w:pStyle w:val="Textkrper"/>
        <w:rPr>
          <w:b/>
          <w:bCs/>
        </w:rPr>
      </w:pPr>
    </w:p>
    <w:p w14:paraId="307415A9" w14:textId="49D4EF4C" w:rsidR="003E1A51" w:rsidRDefault="00000000">
      <w:pPr>
        <w:pStyle w:val="Textkrper"/>
      </w:pPr>
      <w:r>
        <w:rPr>
          <w:b/>
          <w:bCs/>
        </w:rPr>
        <w:t>Motivation</w:t>
      </w:r>
    </w:p>
    <w:p w14:paraId="706FB92D" w14:textId="4B0AA1A1" w:rsidR="003E1A51" w:rsidRDefault="00717FD9">
      <w:pPr>
        <w:pStyle w:val="Textkrper"/>
      </w:pPr>
      <w:r>
        <w:t xml:space="preserve">Sind wir ehrlich die Motivation hinter dem Projekt von unserer Seite war es eine gute Note zu erhalten. Von der Perspektive eines Dozenten war die Motivation uns Studenten Industrie nahe Tools darzulegen, damit wir besser auf das Berufsleben vorbereitet sind. </w:t>
      </w:r>
    </w:p>
    <w:p w14:paraId="0426D20C" w14:textId="77777777" w:rsidR="003E1A51" w:rsidRDefault="00000000">
      <w:pPr>
        <w:pStyle w:val="berschrift2"/>
      </w:pPr>
      <w:bookmarkStart w:id="2" w:name="X5d48377a5f2e8f16e974932c148ecee8af08978"/>
      <w:bookmarkEnd w:id="1"/>
      <w:r>
        <w:t>Qualitätsziele</w:t>
      </w:r>
    </w:p>
    <w:p w14:paraId="6054D812" w14:textId="2F3E31F1" w:rsidR="003E1A51" w:rsidRDefault="00000000">
      <w:pPr>
        <w:pStyle w:val="FirstParagraph"/>
        <w:rPr>
          <w:b/>
          <w:bCs/>
        </w:rPr>
      </w:pPr>
      <w:r>
        <w:rPr>
          <w:b/>
          <w:bCs/>
        </w:rPr>
        <w:t>Inhalt</w:t>
      </w:r>
    </w:p>
    <w:p w14:paraId="000EA84C" w14:textId="560C3CB3" w:rsidR="00B02254" w:rsidRPr="00B02254" w:rsidRDefault="00B02254" w:rsidP="00B02254">
      <w:pPr>
        <w:pStyle w:val="Textkrper"/>
      </w:pPr>
      <w:r>
        <w:t xml:space="preserve">Ein wichtiges Ziel war es uns eine Schlüssige Versionskontrolle zu haben mit guten und verständlichen </w:t>
      </w:r>
      <w:proofErr w:type="spellStart"/>
      <w:r>
        <w:t>Commits</w:t>
      </w:r>
      <w:proofErr w:type="spellEnd"/>
      <w:r>
        <w:t xml:space="preserve">. Darüber hinaus wurde die Struktur des Codes an erster stelle gesetzt und es wurde versucht so nah wie möglich an einen echten Webshop heranzukommen. </w:t>
      </w:r>
    </w:p>
    <w:p w14:paraId="4B89E34E" w14:textId="77484F00" w:rsidR="003E1A51" w:rsidRDefault="003E1A51">
      <w:pPr>
        <w:pStyle w:val="Textkrper"/>
      </w:pPr>
    </w:p>
    <w:p w14:paraId="03E20886" w14:textId="2C0BB3CE" w:rsidR="003E1A51" w:rsidRDefault="00000000">
      <w:pPr>
        <w:pStyle w:val="Textkrper"/>
        <w:rPr>
          <w:b/>
          <w:bCs/>
        </w:rPr>
      </w:pPr>
      <w:r>
        <w:rPr>
          <w:b/>
          <w:bCs/>
        </w:rPr>
        <w:t>Motivation</w:t>
      </w:r>
    </w:p>
    <w:p w14:paraId="57FDA29A" w14:textId="49AC6444" w:rsidR="00B02254" w:rsidRDefault="00B02254" w:rsidP="00B02254">
      <w:r>
        <w:t>Die Motivation für unsere Qualitätsziele war es einen Shop zu schreiben, der mit etwas Mehrarbeit auch Launch fähig wäre.</w:t>
      </w:r>
    </w:p>
    <w:p w14:paraId="3802D199" w14:textId="77777777" w:rsidR="003E1A51" w:rsidRDefault="00000000">
      <w:pPr>
        <w:pStyle w:val="berschrift2"/>
      </w:pPr>
      <w:bookmarkStart w:id="3" w:name="X718baf8567b7880aa7697cf6c5d580304c46647"/>
      <w:bookmarkEnd w:id="2"/>
      <w:r>
        <w:t>Stakeholder</w:t>
      </w:r>
    </w:p>
    <w:p w14:paraId="7144766D" w14:textId="6A803346" w:rsidR="00873CE4" w:rsidRPr="00873CE4" w:rsidRDefault="00000000" w:rsidP="00873CE4">
      <w:pPr>
        <w:pStyle w:val="FirstParagraph"/>
        <w:rPr>
          <w:b/>
          <w:bCs/>
        </w:rPr>
      </w:pPr>
      <w:r>
        <w:rPr>
          <w:b/>
          <w:bCs/>
        </w:rPr>
        <w:t>Inhalt</w:t>
      </w:r>
    </w:p>
    <w:p w14:paraId="2E6E631E" w14:textId="5FF90A0B" w:rsidR="00EF2602" w:rsidRDefault="00EF2602" w:rsidP="00EF2602">
      <w:pPr>
        <w:pStyle w:val="Textkrper"/>
      </w:pPr>
      <w:r>
        <w:t xml:space="preserve">Stakeholder dieses Projekts sind Toni </w:t>
      </w:r>
      <w:proofErr w:type="spellStart"/>
      <w:r>
        <w:t>Zubac</w:t>
      </w:r>
      <w:proofErr w:type="spellEnd"/>
      <w:r>
        <w:t xml:space="preserve">, Fabian </w:t>
      </w:r>
      <w:proofErr w:type="spellStart"/>
      <w:r>
        <w:t>Klärer</w:t>
      </w:r>
      <w:proofErr w:type="spellEnd"/>
      <w:r>
        <w:t xml:space="preserve"> und Kim Neuhäusler. </w:t>
      </w:r>
    </w:p>
    <w:p w14:paraId="66950A69" w14:textId="5750A0A3" w:rsidR="00EF2602" w:rsidRDefault="00EF2602" w:rsidP="00EF2602">
      <w:pPr>
        <w:pStyle w:val="Textkrper"/>
      </w:pPr>
      <w:r>
        <w:t xml:space="preserve">Alle waren in gewisser </w:t>
      </w:r>
      <w:r w:rsidR="0037127A">
        <w:t>Weise</w:t>
      </w:r>
      <w:r>
        <w:t xml:space="preserve"> involviert im </w:t>
      </w:r>
      <w:r w:rsidR="0037127A">
        <w:t>Frontend</w:t>
      </w:r>
      <w:r>
        <w:t xml:space="preserve"> und </w:t>
      </w:r>
      <w:r w:rsidR="00873CE4">
        <w:t>backend</w:t>
      </w:r>
      <w:r>
        <w:t xml:space="preserve"> </w:t>
      </w:r>
      <w:r w:rsidR="00873CE4">
        <w:t xml:space="preserve">programmeiern. Ob es Lösungsansätze suchen oder auch eigenes </w:t>
      </w:r>
      <w:r w:rsidR="0037127A">
        <w:t>programmieren</w:t>
      </w:r>
      <w:r w:rsidR="00873CE4">
        <w:t xml:space="preserve"> waren. Toni </w:t>
      </w:r>
      <w:proofErr w:type="spellStart"/>
      <w:r w:rsidR="00873CE4">
        <w:t>Zubac</w:t>
      </w:r>
      <w:proofErr w:type="spellEnd"/>
      <w:r w:rsidR="00873CE4">
        <w:t xml:space="preserve"> war hauptverantwortlich für die Dokumentation und </w:t>
      </w:r>
      <w:r w:rsidR="00512D59">
        <w:t>Recherche</w:t>
      </w:r>
      <w:r w:rsidR="00873CE4">
        <w:t xml:space="preserve"> während Fabian </w:t>
      </w:r>
      <w:proofErr w:type="spellStart"/>
      <w:r w:rsidR="00873CE4">
        <w:t>Klärer</w:t>
      </w:r>
      <w:proofErr w:type="spellEnd"/>
      <w:r w:rsidR="00873CE4">
        <w:t xml:space="preserve"> und Kim Neuhäusler hauptsächlich mit der Hilfe von Toni </w:t>
      </w:r>
      <w:proofErr w:type="spellStart"/>
      <w:r w:rsidR="00873CE4">
        <w:t>Zubac</w:t>
      </w:r>
      <w:proofErr w:type="spellEnd"/>
      <w:r w:rsidR="00873CE4">
        <w:t xml:space="preserve"> das Front</w:t>
      </w:r>
      <w:r w:rsidR="00050340">
        <w:t>-</w:t>
      </w:r>
      <w:r w:rsidR="00873CE4">
        <w:t xml:space="preserve"> und Backend programmiert haben.</w:t>
      </w:r>
    </w:p>
    <w:p w14:paraId="67F0D504" w14:textId="77777777" w:rsidR="00D47510" w:rsidRPr="00EF2602" w:rsidRDefault="00D47510" w:rsidP="00EF2602">
      <w:pPr>
        <w:pStyle w:val="Textkrper"/>
      </w:pPr>
    </w:p>
    <w:p w14:paraId="31E34B64" w14:textId="533BF20D" w:rsidR="003E1A51" w:rsidRDefault="00000000">
      <w:pPr>
        <w:pStyle w:val="FirstParagraph"/>
        <w:rPr>
          <w:b/>
          <w:bCs/>
        </w:rPr>
      </w:pPr>
      <w:r>
        <w:rPr>
          <w:b/>
          <w:bCs/>
        </w:rPr>
        <w:lastRenderedPageBreak/>
        <w:t>Motivation</w:t>
      </w:r>
    </w:p>
    <w:p w14:paraId="520004B8" w14:textId="77777777" w:rsidR="00512D59" w:rsidRDefault="00873CE4" w:rsidP="00873CE4">
      <w:pPr>
        <w:pStyle w:val="Textkrper"/>
      </w:pPr>
      <w:r>
        <w:t xml:space="preserve">Die </w:t>
      </w:r>
      <w:r w:rsidR="00512D59">
        <w:t xml:space="preserve">Motivation hinter dieser Gruppenzusammenstellung war es, dass wir bereits in vorherigen Projekten gut zusammengearbeitet haben und auch im Vorfeld bereits wissen wo die Stärken und schwächen der jeweiligen Parteien liegen. </w:t>
      </w:r>
    </w:p>
    <w:p w14:paraId="3DC1AC99" w14:textId="7CCC8B43" w:rsidR="00873CE4" w:rsidRPr="00873CE4" w:rsidRDefault="00512D59" w:rsidP="00873CE4">
      <w:pPr>
        <w:pStyle w:val="Textkrper"/>
      </w:pPr>
      <w:r>
        <w:t xml:space="preserve">Die Aufnahme zweier weiterer Teilnehmer, welche nach kurzer Zeit und ohne wirkliche Rückmeldung das Projekt verlassen haben, konnte nicht vorhergesehen werden. Diese Schwächung konnte aber durch das Engagement der übrigen Mitglieder aufgefangen werden. </w:t>
      </w:r>
    </w:p>
    <w:p w14:paraId="05755C8A" w14:textId="77777777" w:rsidR="003E1A51" w:rsidRDefault="00000000">
      <w:pPr>
        <w:pStyle w:val="Textkrper"/>
      </w:pPr>
      <w:r>
        <w:rPr>
          <w:b/>
          <w:bCs/>
        </w:rPr>
        <w:t>Form</w:t>
      </w:r>
    </w:p>
    <w:p w14:paraId="026BBC3B" w14:textId="77777777" w:rsidR="003E1A51" w:rsidRDefault="00000000">
      <w:pPr>
        <w:pStyle w:val="Textkrper"/>
      </w:pPr>
      <w:r>
        <w:t>Tabelle mit Rollen- oder Personennamen, sowie deren Erwartungshaltung bezüglich der Architektur und deren Dokumentation.</w:t>
      </w:r>
    </w:p>
    <w:tbl>
      <w:tblPr>
        <w:tblStyle w:val="Table"/>
        <w:tblW w:w="5000" w:type="pct"/>
        <w:tblLook w:val="0020" w:firstRow="1" w:lastRow="0" w:firstColumn="0" w:lastColumn="0" w:noHBand="0" w:noVBand="0"/>
      </w:tblPr>
      <w:tblGrid>
        <w:gridCol w:w="1361"/>
        <w:gridCol w:w="3318"/>
        <w:gridCol w:w="4727"/>
      </w:tblGrid>
      <w:tr w:rsidR="00512D59" w14:paraId="1D4039C0" w14:textId="77777777" w:rsidTr="00512D59">
        <w:trPr>
          <w:cnfStyle w:val="100000000000" w:firstRow="1" w:lastRow="0" w:firstColumn="0" w:lastColumn="0" w:oddVBand="0" w:evenVBand="0" w:oddHBand="0" w:evenHBand="0" w:firstRowFirstColumn="0" w:firstRowLastColumn="0" w:lastRowFirstColumn="0" w:lastRowLastColumn="0"/>
          <w:tblHeader/>
        </w:trPr>
        <w:tc>
          <w:tcPr>
            <w:tcW w:w="793" w:type="pct"/>
          </w:tcPr>
          <w:p w14:paraId="7A20C958" w14:textId="77777777" w:rsidR="003E1A51" w:rsidRDefault="00000000">
            <w:pPr>
              <w:pStyle w:val="Compact"/>
            </w:pPr>
            <w:r>
              <w:t>Rolle</w:t>
            </w:r>
          </w:p>
        </w:tc>
        <w:tc>
          <w:tcPr>
            <w:tcW w:w="1399" w:type="pct"/>
          </w:tcPr>
          <w:p w14:paraId="56D931BA" w14:textId="77777777" w:rsidR="003E1A51" w:rsidRDefault="00000000">
            <w:pPr>
              <w:pStyle w:val="Compact"/>
            </w:pPr>
            <w:r>
              <w:t>Kontakt</w:t>
            </w:r>
          </w:p>
        </w:tc>
        <w:tc>
          <w:tcPr>
            <w:tcW w:w="2808" w:type="pct"/>
          </w:tcPr>
          <w:p w14:paraId="6555879B" w14:textId="77777777" w:rsidR="003E1A51" w:rsidRDefault="00000000">
            <w:pPr>
              <w:pStyle w:val="Compact"/>
            </w:pPr>
            <w:r>
              <w:t>Erwartungshaltung</w:t>
            </w:r>
          </w:p>
        </w:tc>
      </w:tr>
      <w:tr w:rsidR="00512D59" w14:paraId="0700AEB8" w14:textId="77777777" w:rsidTr="00512D59">
        <w:tc>
          <w:tcPr>
            <w:tcW w:w="793" w:type="pct"/>
          </w:tcPr>
          <w:p w14:paraId="43F43891" w14:textId="0D63B272" w:rsidR="003E1A51" w:rsidRDefault="00512D59">
            <w:r>
              <w:rPr>
                <w:i/>
                <w:iCs/>
              </w:rPr>
              <w:t xml:space="preserve">Toni </w:t>
            </w:r>
            <w:proofErr w:type="spellStart"/>
            <w:r>
              <w:rPr>
                <w:i/>
                <w:iCs/>
              </w:rPr>
              <w:t>Zubac</w:t>
            </w:r>
            <w:proofErr w:type="spellEnd"/>
          </w:p>
        </w:tc>
        <w:tc>
          <w:tcPr>
            <w:tcW w:w="1399" w:type="pct"/>
          </w:tcPr>
          <w:p w14:paraId="0B2AE6E6" w14:textId="259BF3F7" w:rsidR="003E1A51" w:rsidRDefault="00512D59">
            <w:r>
              <w:rPr>
                <w:i/>
                <w:iCs/>
              </w:rPr>
              <w:t>Toni.zubac@studmail.hs-aalen.de</w:t>
            </w:r>
          </w:p>
        </w:tc>
        <w:tc>
          <w:tcPr>
            <w:tcW w:w="2808" w:type="pct"/>
          </w:tcPr>
          <w:p w14:paraId="07E8BF54" w14:textId="01998313" w:rsidR="003E1A51" w:rsidRDefault="00512D59">
            <w:r>
              <w:rPr>
                <w:i/>
                <w:iCs/>
              </w:rPr>
              <w:t>Gute Zusammenarbeit und erfolgreiches Bestehen des Modules</w:t>
            </w:r>
          </w:p>
        </w:tc>
      </w:tr>
      <w:tr w:rsidR="00512D59" w14:paraId="24AF158E" w14:textId="77777777" w:rsidTr="00512D59">
        <w:tc>
          <w:tcPr>
            <w:tcW w:w="793" w:type="pct"/>
          </w:tcPr>
          <w:p w14:paraId="403B7AF9" w14:textId="2A6A77BA" w:rsidR="003E1A51" w:rsidRDefault="00512D59">
            <w:r>
              <w:rPr>
                <w:i/>
                <w:iCs/>
              </w:rPr>
              <w:t xml:space="preserve">Fabian </w:t>
            </w:r>
            <w:proofErr w:type="spellStart"/>
            <w:r>
              <w:rPr>
                <w:i/>
                <w:iCs/>
              </w:rPr>
              <w:t>Klärer</w:t>
            </w:r>
            <w:proofErr w:type="spellEnd"/>
          </w:p>
        </w:tc>
        <w:tc>
          <w:tcPr>
            <w:tcW w:w="1399" w:type="pct"/>
          </w:tcPr>
          <w:p w14:paraId="44E969CA" w14:textId="46C1D6D5" w:rsidR="003E1A51" w:rsidRDefault="00512D59">
            <w:r>
              <w:rPr>
                <w:i/>
                <w:iCs/>
              </w:rPr>
              <w:t>Fabian.klaerer@studmail.hs-aalen.de</w:t>
            </w:r>
          </w:p>
        </w:tc>
        <w:tc>
          <w:tcPr>
            <w:tcW w:w="2808" w:type="pct"/>
          </w:tcPr>
          <w:p w14:paraId="498C4139" w14:textId="6D10C059" w:rsidR="003E1A51" w:rsidRPr="00512D59" w:rsidRDefault="00512D59">
            <w:pPr>
              <w:rPr>
                <w:i/>
                <w:iCs/>
              </w:rPr>
            </w:pPr>
            <w:r>
              <w:rPr>
                <w:i/>
                <w:iCs/>
              </w:rPr>
              <w:t xml:space="preserve">Erarbeitung neuer Methoden mit Weiterbildung für das anstehende Berufsleben. </w:t>
            </w:r>
          </w:p>
        </w:tc>
      </w:tr>
      <w:tr w:rsidR="00512D59" w14:paraId="5EAA407C" w14:textId="77777777" w:rsidTr="00512D59">
        <w:tc>
          <w:tcPr>
            <w:tcW w:w="793" w:type="pct"/>
          </w:tcPr>
          <w:p w14:paraId="7E8F1AEB" w14:textId="48C2AEE2" w:rsidR="00512D59" w:rsidRDefault="00512D59">
            <w:pPr>
              <w:rPr>
                <w:i/>
                <w:iCs/>
              </w:rPr>
            </w:pPr>
            <w:r w:rsidRPr="00512D59">
              <w:rPr>
                <w:i/>
                <w:iCs/>
              </w:rPr>
              <w:t>Kim Neuhäusler</w:t>
            </w:r>
          </w:p>
        </w:tc>
        <w:tc>
          <w:tcPr>
            <w:tcW w:w="1399" w:type="pct"/>
          </w:tcPr>
          <w:p w14:paraId="53089A5D" w14:textId="5E2FF9FF" w:rsidR="00512D59" w:rsidRDefault="00512D59">
            <w:pPr>
              <w:rPr>
                <w:i/>
                <w:iCs/>
              </w:rPr>
            </w:pPr>
            <w:r>
              <w:rPr>
                <w:i/>
                <w:iCs/>
              </w:rPr>
              <w:t>Kim.neuhaeusler@studmail.hs-aalen.de</w:t>
            </w:r>
          </w:p>
        </w:tc>
        <w:tc>
          <w:tcPr>
            <w:tcW w:w="2808" w:type="pct"/>
          </w:tcPr>
          <w:p w14:paraId="0C16B855" w14:textId="32240BD6" w:rsidR="00512D59" w:rsidRPr="00050340" w:rsidRDefault="00050340">
            <w:pPr>
              <w:rPr>
                <w:i/>
                <w:iCs/>
              </w:rPr>
            </w:pPr>
            <w:r w:rsidRPr="00050340">
              <w:rPr>
                <w:i/>
                <w:iCs/>
              </w:rPr>
              <w:t>Vervollständigung der Anforderungen und eine gute Zusammenarbeit</w:t>
            </w:r>
          </w:p>
        </w:tc>
      </w:tr>
    </w:tbl>
    <w:p w14:paraId="323AABA0" w14:textId="5205FB39" w:rsidR="00050340" w:rsidRDefault="00050340" w:rsidP="00050340">
      <w:bookmarkStart w:id="4" w:name="section-architecture-constraints"/>
      <w:bookmarkEnd w:id="0"/>
      <w:bookmarkEnd w:id="3"/>
    </w:p>
    <w:p w14:paraId="4A8396FE" w14:textId="35446D95" w:rsidR="000A0EEB" w:rsidRDefault="000A0EEB" w:rsidP="00050340"/>
    <w:p w14:paraId="0C02B18B" w14:textId="77777777" w:rsidR="000A0EEB" w:rsidRDefault="000A0EEB" w:rsidP="00050340"/>
    <w:p w14:paraId="6BDAA700" w14:textId="3604F672" w:rsidR="003E1A51" w:rsidRDefault="00000000">
      <w:pPr>
        <w:pStyle w:val="berschrift1"/>
      </w:pPr>
      <w:r>
        <w:t>Randbedingungen</w:t>
      </w:r>
    </w:p>
    <w:p w14:paraId="3E45909A" w14:textId="036F4E3D" w:rsidR="003E1A51" w:rsidRDefault="00000000">
      <w:pPr>
        <w:pStyle w:val="FirstParagraph"/>
        <w:rPr>
          <w:b/>
          <w:bCs/>
        </w:rPr>
      </w:pPr>
      <w:r>
        <w:rPr>
          <w:b/>
          <w:bCs/>
        </w:rPr>
        <w:t>Inhalt</w:t>
      </w:r>
    </w:p>
    <w:p w14:paraId="6208730A" w14:textId="7AA91C7C" w:rsidR="00050340" w:rsidRDefault="00050340" w:rsidP="00050340">
      <w:pPr>
        <w:pStyle w:val="Textkrper"/>
      </w:pPr>
      <w:r>
        <w:lastRenderedPageBreak/>
        <w:t xml:space="preserve">Die initialen Vorgaben waren wie folgt: </w:t>
      </w:r>
    </w:p>
    <w:p w14:paraId="66BB0D8C" w14:textId="656DBF33" w:rsidR="00050340" w:rsidRDefault="00050340" w:rsidP="00050340">
      <w:pPr>
        <w:pStyle w:val="Textkrper"/>
        <w:numPr>
          <w:ilvl w:val="0"/>
          <w:numId w:val="23"/>
        </w:numPr>
      </w:pPr>
      <w:r>
        <w:t>Produkte anzeigen und verwalten</w:t>
      </w:r>
    </w:p>
    <w:p w14:paraId="310393D8" w14:textId="5D70DF06" w:rsidR="00050340" w:rsidRDefault="00050340" w:rsidP="00050340">
      <w:pPr>
        <w:pStyle w:val="Textkrper"/>
        <w:numPr>
          <w:ilvl w:val="0"/>
          <w:numId w:val="23"/>
        </w:numPr>
      </w:pPr>
      <w:r>
        <w:t>Preislistenverwaltung</w:t>
      </w:r>
    </w:p>
    <w:p w14:paraId="714B9317" w14:textId="5E0926F5" w:rsidR="00050340" w:rsidRDefault="00050340" w:rsidP="00050340">
      <w:pPr>
        <w:pStyle w:val="Textkrper"/>
        <w:numPr>
          <w:ilvl w:val="0"/>
          <w:numId w:val="23"/>
        </w:numPr>
      </w:pPr>
      <w:r>
        <w:t xml:space="preserve"> Umrechnungskurse über externe Dienste</w:t>
      </w:r>
    </w:p>
    <w:p w14:paraId="7B56E073" w14:textId="19BD0C3E" w:rsidR="00050340" w:rsidRDefault="00050340" w:rsidP="00050340">
      <w:pPr>
        <w:pStyle w:val="Textkrper"/>
        <w:numPr>
          <w:ilvl w:val="0"/>
          <w:numId w:val="23"/>
        </w:numPr>
      </w:pPr>
      <w:r>
        <w:t>Standard und Premium-Benutzer</w:t>
      </w:r>
    </w:p>
    <w:p w14:paraId="4EED88CC" w14:textId="57095650" w:rsidR="00050340" w:rsidRDefault="00050340" w:rsidP="00050340">
      <w:pPr>
        <w:pStyle w:val="Textkrper"/>
        <w:numPr>
          <w:ilvl w:val="0"/>
          <w:numId w:val="23"/>
        </w:numPr>
      </w:pPr>
      <w:r>
        <w:t>Warenkorb Funktionalität</w:t>
      </w:r>
    </w:p>
    <w:p w14:paraId="09A5DF0B" w14:textId="597314A1" w:rsidR="00050340" w:rsidRDefault="00050340" w:rsidP="00050340">
      <w:pPr>
        <w:pStyle w:val="Textkrper"/>
        <w:numPr>
          <w:ilvl w:val="0"/>
          <w:numId w:val="23"/>
        </w:numPr>
      </w:pPr>
      <w:r>
        <w:t>Wunschlisten</w:t>
      </w:r>
    </w:p>
    <w:p w14:paraId="3B6A4FCF" w14:textId="3067110F" w:rsidR="00050340" w:rsidRDefault="00050340" w:rsidP="00050340">
      <w:pPr>
        <w:pStyle w:val="Textkrper"/>
        <w:numPr>
          <w:ilvl w:val="0"/>
          <w:numId w:val="23"/>
        </w:numPr>
      </w:pPr>
      <w:r>
        <w:t xml:space="preserve"> </w:t>
      </w:r>
      <w:proofErr w:type="spellStart"/>
      <w:r>
        <w:t>Checkout</w:t>
      </w:r>
      <w:proofErr w:type="spellEnd"/>
    </w:p>
    <w:p w14:paraId="7884957B" w14:textId="73C0D815" w:rsidR="00050340" w:rsidRDefault="00050340" w:rsidP="00050340">
      <w:pPr>
        <w:pStyle w:val="Textkrper"/>
        <w:numPr>
          <w:ilvl w:val="0"/>
          <w:numId w:val="23"/>
        </w:numPr>
      </w:pPr>
      <w:r>
        <w:t>Administrationsbereich</w:t>
      </w:r>
    </w:p>
    <w:p w14:paraId="1167955C" w14:textId="308DAA9E" w:rsidR="00050340" w:rsidRDefault="00050340" w:rsidP="00050340">
      <w:pPr>
        <w:pStyle w:val="Textkrper"/>
        <w:numPr>
          <w:ilvl w:val="0"/>
          <w:numId w:val="23"/>
        </w:numPr>
      </w:pPr>
      <w:r>
        <w:t>Benutzerverwaltung</w:t>
      </w:r>
    </w:p>
    <w:p w14:paraId="4DD99FB2" w14:textId="1B340770" w:rsidR="00050340" w:rsidRDefault="00050340" w:rsidP="00050340">
      <w:pPr>
        <w:pStyle w:val="Textkrper"/>
        <w:numPr>
          <w:ilvl w:val="0"/>
          <w:numId w:val="23"/>
        </w:numPr>
      </w:pPr>
      <w:r>
        <w:t>Benutzeranmeldung mit Authentifizierung</w:t>
      </w:r>
    </w:p>
    <w:p w14:paraId="2EB6C43E" w14:textId="5D135F18" w:rsidR="00050340" w:rsidRDefault="00050340" w:rsidP="00050340">
      <w:pPr>
        <w:pStyle w:val="Textkrper"/>
        <w:numPr>
          <w:ilvl w:val="0"/>
          <w:numId w:val="23"/>
        </w:numPr>
      </w:pPr>
      <w:r>
        <w:t>Impressum</w:t>
      </w:r>
    </w:p>
    <w:p w14:paraId="60192AF0" w14:textId="17EB2C26" w:rsidR="00050340" w:rsidRDefault="00050340" w:rsidP="00050340">
      <w:pPr>
        <w:pStyle w:val="Textkrper"/>
      </w:pPr>
      <w:r>
        <w:t xml:space="preserve">Über das Semester verteilt wurden die Vorgaben heruntergesetzt, welche dann schlussendlich in den </w:t>
      </w:r>
      <w:proofErr w:type="spellStart"/>
      <w:r>
        <w:t>Sprintstories</w:t>
      </w:r>
      <w:proofErr w:type="spellEnd"/>
      <w:r>
        <w:t xml:space="preserve"> festgehalten wurden, welche bereits oben verlinkt wurden.  </w:t>
      </w:r>
    </w:p>
    <w:p w14:paraId="7E148583" w14:textId="06D1761A" w:rsidR="003E1A51" w:rsidRDefault="00000000">
      <w:pPr>
        <w:pStyle w:val="Textkrper"/>
      </w:pPr>
      <w:r>
        <w:rPr>
          <w:b/>
          <w:bCs/>
        </w:rPr>
        <w:t>Motivation</w:t>
      </w:r>
    </w:p>
    <w:p w14:paraId="49B6418B" w14:textId="6FFD542D" w:rsidR="000A0EEB" w:rsidRPr="000A0EEB" w:rsidRDefault="00050340" w:rsidP="000A0EEB">
      <w:pPr>
        <w:pStyle w:val="Textkrper"/>
      </w:pPr>
      <w:r>
        <w:t xml:space="preserve">Der Lösungsweg für die Anforderungen wurde uns frei gelegt. D.h. es konnten Lösungswege, welche über das Frontend gelöst wurden, eingereicht werden sowie Lösungswege direkt im Backend. </w:t>
      </w:r>
    </w:p>
    <w:p w14:paraId="145FDC62" w14:textId="7B8D7F90" w:rsidR="00002C1E" w:rsidRDefault="00002C1E" w:rsidP="00002C1E">
      <w:pPr>
        <w:pStyle w:val="berschrift1"/>
      </w:pPr>
      <w:r>
        <w:lastRenderedPageBreak/>
        <w:t>Architekturübersicht</w:t>
      </w:r>
    </w:p>
    <w:p w14:paraId="36E0B99B" w14:textId="4387A808" w:rsidR="00002C1E" w:rsidRDefault="00002C1E" w:rsidP="00002C1E">
      <w:pPr>
        <w:pStyle w:val="berschrift2"/>
      </w:pPr>
      <w:r>
        <w:t>Backend</w:t>
      </w:r>
    </w:p>
    <w:p w14:paraId="167E26F1" w14:textId="37D25F45" w:rsidR="00286B61" w:rsidRDefault="00BB07DA" w:rsidP="00002C1E">
      <w:pPr>
        <w:pStyle w:val="Textkrper"/>
      </w:pPr>
      <w:r w:rsidRPr="00002C1E">
        <w:rPr>
          <w:noProof/>
        </w:rPr>
        <w:drawing>
          <wp:anchor distT="0" distB="0" distL="114300" distR="114300" simplePos="0" relativeHeight="251632128" behindDoc="0" locked="0" layoutInCell="1" allowOverlap="1" wp14:anchorId="00803C1B" wp14:editId="5E4DEBF3">
            <wp:simplePos x="0" y="0"/>
            <wp:positionH relativeFrom="margin">
              <wp:align>left</wp:align>
            </wp:positionH>
            <wp:positionV relativeFrom="paragraph">
              <wp:posOffset>1716405</wp:posOffset>
            </wp:positionV>
            <wp:extent cx="3154045" cy="5723255"/>
            <wp:effectExtent l="0" t="0" r="8255" b="0"/>
            <wp:wrapTopAndBottom/>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9">
                      <a:extLst>
                        <a:ext uri="{28A0092B-C50C-407E-A947-70E740481C1C}">
                          <a14:useLocalDpi xmlns:a14="http://schemas.microsoft.com/office/drawing/2010/main" val="0"/>
                        </a:ext>
                      </a:extLst>
                    </a:blip>
                    <a:stretch>
                      <a:fillRect/>
                    </a:stretch>
                  </pic:blipFill>
                  <pic:spPr>
                    <a:xfrm>
                      <a:off x="0" y="0"/>
                      <a:ext cx="3154045" cy="5723255"/>
                    </a:xfrm>
                    <a:prstGeom prst="rect">
                      <a:avLst/>
                    </a:prstGeom>
                  </pic:spPr>
                </pic:pic>
              </a:graphicData>
            </a:graphic>
            <wp14:sizeRelH relativeFrom="margin">
              <wp14:pctWidth>0</wp14:pctWidth>
            </wp14:sizeRelH>
            <wp14:sizeRelV relativeFrom="margin">
              <wp14:pctHeight>0</wp14:pctHeight>
            </wp14:sizeRelV>
          </wp:anchor>
        </w:drawing>
      </w:r>
      <w:r w:rsidR="00002C1E">
        <w:t xml:space="preserve">Im Backend ist die Struktur wie folgt aufgebaut. Die Controller und Service Klassen bilden die Struktur und die Funktionen in dem Backend. In den </w:t>
      </w:r>
      <w:proofErr w:type="spellStart"/>
      <w:r w:rsidR="00002C1E">
        <w:t>Entities</w:t>
      </w:r>
      <w:proofErr w:type="spellEnd"/>
      <w:r w:rsidR="00002C1E">
        <w:t xml:space="preserve"> sind die verschiedenen benötigten Modelle wie z.B</w:t>
      </w:r>
      <w:r w:rsidR="0037127A">
        <w:t>.</w:t>
      </w:r>
      <w:r w:rsidR="00002C1E">
        <w:t xml:space="preserve"> User oder </w:t>
      </w:r>
      <w:proofErr w:type="spellStart"/>
      <w:r w:rsidR="00002C1E">
        <w:t>Product</w:t>
      </w:r>
      <w:proofErr w:type="spellEnd"/>
      <w:r w:rsidR="00002C1E">
        <w:t xml:space="preserve"> mit ihren Attributen hinterlegt. Es wurden in den Controllern </w:t>
      </w:r>
      <w:r w:rsidR="00C6073A">
        <w:t xml:space="preserve">Request Mappings zu den geforderten Aufgaben erstellt, welche über das </w:t>
      </w:r>
      <w:r w:rsidR="00C6073A">
        <w:lastRenderedPageBreak/>
        <w:t xml:space="preserve">Frontend und über Postman funktionieren sollen. </w:t>
      </w:r>
      <w:r w:rsidR="00002C1E">
        <w:t xml:space="preserve"> </w:t>
      </w:r>
      <w:r>
        <w:t xml:space="preserve">Getter und </w:t>
      </w:r>
      <w:r w:rsidR="000A0EEB">
        <w:t>S</w:t>
      </w:r>
      <w:r>
        <w:t xml:space="preserve">etter der </w:t>
      </w:r>
      <w:proofErr w:type="spellStart"/>
      <w:r>
        <w:t>Entities</w:t>
      </w:r>
      <w:proofErr w:type="spellEnd"/>
      <w:r>
        <w:t xml:space="preserve"> wurden mit Lombok </w:t>
      </w:r>
      <w:r w:rsidR="00286B61">
        <w:t xml:space="preserve">erzeugt. </w:t>
      </w:r>
    </w:p>
    <w:p w14:paraId="2FC7D230" w14:textId="080EC5A9" w:rsidR="00002C1E" w:rsidRDefault="00002C1E" w:rsidP="00002C1E">
      <w:pPr>
        <w:pStyle w:val="berschrift2"/>
      </w:pPr>
      <w:r>
        <w:t>Frontend</w:t>
      </w:r>
    </w:p>
    <w:p w14:paraId="278BCD42" w14:textId="7E3BD0E7" w:rsidR="00C6073A" w:rsidRDefault="00C6073A" w:rsidP="00C6073A">
      <w:pPr>
        <w:pStyle w:val="Textkrper"/>
      </w:pPr>
      <w:r>
        <w:t xml:space="preserve">Im Frontend wird zwischen der </w:t>
      </w:r>
      <w:proofErr w:type="spellStart"/>
      <w:r>
        <w:t>Shared-Lib</w:t>
      </w:r>
      <w:proofErr w:type="spellEnd"/>
      <w:r>
        <w:t xml:space="preserve"> und der reinen Webshop-app unterschieden. </w:t>
      </w:r>
    </w:p>
    <w:p w14:paraId="66354097" w14:textId="21E6A288" w:rsidR="00C6073A" w:rsidRDefault="00C6073A" w:rsidP="00C6073A">
      <w:pPr>
        <w:pStyle w:val="Textkrper"/>
      </w:pPr>
      <w:r w:rsidRPr="00C6073A">
        <w:t xml:space="preserve">In der </w:t>
      </w:r>
      <w:proofErr w:type="spellStart"/>
      <w:r w:rsidRPr="00C6073A">
        <w:t>Shared-lib</w:t>
      </w:r>
      <w:proofErr w:type="spellEnd"/>
      <w:r w:rsidRPr="00C6073A">
        <w:t xml:space="preserve"> </w:t>
      </w:r>
      <w:r>
        <w:t>werden</w:t>
      </w:r>
      <w:r w:rsidRPr="00C6073A">
        <w:t xml:space="preserve"> die</w:t>
      </w:r>
      <w:r>
        <w:t xml:space="preserve"> verschiedenen Formen und Dialoge geschrieben, welche zum Beispiel zum </w:t>
      </w:r>
      <w:r w:rsidR="00BB07DA">
        <w:t>Hinzufügen</w:t>
      </w:r>
      <w:r>
        <w:t xml:space="preserve"> oder zum Updaten von Produkten benutzt werden. </w:t>
      </w:r>
    </w:p>
    <w:p w14:paraId="72A1798D" w14:textId="087F5DE3" w:rsidR="00C6073A" w:rsidRPr="00C6073A" w:rsidRDefault="0037127A" w:rsidP="00C6073A">
      <w:pPr>
        <w:pStyle w:val="Textkrper"/>
      </w:pPr>
      <w:r w:rsidRPr="00C6073A">
        <w:rPr>
          <w:noProof/>
        </w:rPr>
        <w:drawing>
          <wp:anchor distT="0" distB="0" distL="114300" distR="114300" simplePos="0" relativeHeight="251655680" behindDoc="1" locked="0" layoutInCell="1" allowOverlap="1" wp14:anchorId="47936ED7" wp14:editId="116C64F7">
            <wp:simplePos x="0" y="0"/>
            <wp:positionH relativeFrom="column">
              <wp:posOffset>4314402</wp:posOffset>
            </wp:positionH>
            <wp:positionV relativeFrom="paragraph">
              <wp:posOffset>1464310</wp:posOffset>
            </wp:positionV>
            <wp:extent cx="2319655" cy="617855"/>
            <wp:effectExtent l="0" t="0" r="0" b="0"/>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319655" cy="617855"/>
                    </a:xfrm>
                    <a:prstGeom prst="rect">
                      <a:avLst/>
                    </a:prstGeom>
                  </pic:spPr>
                </pic:pic>
              </a:graphicData>
            </a:graphic>
            <wp14:sizeRelH relativeFrom="margin">
              <wp14:pctWidth>0</wp14:pctWidth>
            </wp14:sizeRelH>
            <wp14:sizeRelV relativeFrom="margin">
              <wp14:pctHeight>0</wp14:pctHeight>
            </wp14:sizeRelV>
          </wp:anchor>
        </w:drawing>
      </w:r>
      <w:r w:rsidR="00BB07DA" w:rsidRPr="00C6073A">
        <w:rPr>
          <w:noProof/>
        </w:rPr>
        <w:drawing>
          <wp:anchor distT="0" distB="0" distL="114300" distR="114300" simplePos="0" relativeHeight="251679232" behindDoc="1" locked="0" layoutInCell="1" allowOverlap="1" wp14:anchorId="1E5CFBAE" wp14:editId="386E0977">
            <wp:simplePos x="0" y="0"/>
            <wp:positionH relativeFrom="column">
              <wp:posOffset>2130425</wp:posOffset>
            </wp:positionH>
            <wp:positionV relativeFrom="paragraph">
              <wp:posOffset>1407160</wp:posOffset>
            </wp:positionV>
            <wp:extent cx="2049780" cy="4334510"/>
            <wp:effectExtent l="0" t="0" r="0" b="0"/>
            <wp:wrapTopAndBottom/>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1">
                      <a:extLst>
                        <a:ext uri="{28A0092B-C50C-407E-A947-70E740481C1C}">
                          <a14:useLocalDpi xmlns:a14="http://schemas.microsoft.com/office/drawing/2010/main" val="0"/>
                        </a:ext>
                      </a:extLst>
                    </a:blip>
                    <a:stretch>
                      <a:fillRect/>
                    </a:stretch>
                  </pic:blipFill>
                  <pic:spPr>
                    <a:xfrm>
                      <a:off x="0" y="0"/>
                      <a:ext cx="2049780" cy="4334510"/>
                    </a:xfrm>
                    <a:prstGeom prst="rect">
                      <a:avLst/>
                    </a:prstGeom>
                  </pic:spPr>
                </pic:pic>
              </a:graphicData>
            </a:graphic>
            <wp14:sizeRelH relativeFrom="margin">
              <wp14:pctWidth>0</wp14:pctWidth>
            </wp14:sizeRelH>
            <wp14:sizeRelV relativeFrom="margin">
              <wp14:pctHeight>0</wp14:pctHeight>
            </wp14:sizeRelV>
          </wp:anchor>
        </w:drawing>
      </w:r>
      <w:r w:rsidR="00BB07DA" w:rsidRPr="00C6073A">
        <w:rPr>
          <w:noProof/>
        </w:rPr>
        <w:drawing>
          <wp:anchor distT="0" distB="0" distL="114300" distR="114300" simplePos="0" relativeHeight="251699712" behindDoc="1" locked="0" layoutInCell="1" allowOverlap="1" wp14:anchorId="73C883BE" wp14:editId="0DE065F3">
            <wp:simplePos x="0" y="0"/>
            <wp:positionH relativeFrom="column">
              <wp:posOffset>-78317</wp:posOffset>
            </wp:positionH>
            <wp:positionV relativeFrom="paragraph">
              <wp:posOffset>1391285</wp:posOffset>
            </wp:positionV>
            <wp:extent cx="2069465" cy="4316095"/>
            <wp:effectExtent l="0" t="0" r="0" b="0"/>
            <wp:wrapTopAndBottom/>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pic:nvPicPr>
                  <pic:blipFill>
                    <a:blip r:embed="rId12">
                      <a:extLst>
                        <a:ext uri="{28A0092B-C50C-407E-A947-70E740481C1C}">
                          <a14:useLocalDpi xmlns:a14="http://schemas.microsoft.com/office/drawing/2010/main" val="0"/>
                        </a:ext>
                      </a:extLst>
                    </a:blip>
                    <a:stretch>
                      <a:fillRect/>
                    </a:stretch>
                  </pic:blipFill>
                  <pic:spPr>
                    <a:xfrm>
                      <a:off x="0" y="0"/>
                      <a:ext cx="2069465" cy="4316095"/>
                    </a:xfrm>
                    <a:prstGeom prst="rect">
                      <a:avLst/>
                    </a:prstGeom>
                  </pic:spPr>
                </pic:pic>
              </a:graphicData>
            </a:graphic>
            <wp14:sizeRelH relativeFrom="margin">
              <wp14:pctWidth>0</wp14:pctWidth>
            </wp14:sizeRelH>
            <wp14:sizeRelV relativeFrom="margin">
              <wp14:pctHeight>0</wp14:pctHeight>
            </wp14:sizeRelV>
          </wp:anchor>
        </w:drawing>
      </w:r>
      <w:r w:rsidR="00C6073A">
        <w:t xml:space="preserve">In der Webshop-app sind die verschieden </w:t>
      </w:r>
      <w:r>
        <w:t>HTML-Seiten</w:t>
      </w:r>
      <w:r w:rsidR="00C6073A">
        <w:t xml:space="preserve"> hinterlegt, welche durch Angular verknüpft und zusammengebaut werden. Zum Beispiel wird in </w:t>
      </w:r>
      <w:proofErr w:type="spellStart"/>
      <w:r w:rsidR="00C6073A">
        <w:t>product</w:t>
      </w:r>
      <w:proofErr w:type="spellEnd"/>
      <w:r w:rsidR="00C6073A">
        <w:t xml:space="preserve"> </w:t>
      </w:r>
      <w:proofErr w:type="spellStart"/>
      <w:r w:rsidR="00C6073A">
        <w:t>management</w:t>
      </w:r>
      <w:proofErr w:type="spellEnd"/>
      <w:r w:rsidR="00C6073A">
        <w:t xml:space="preserve"> mittels der HTML und den </w:t>
      </w:r>
      <w:proofErr w:type="spellStart"/>
      <w:r w:rsidR="00C6073A">
        <w:t>component.ts</w:t>
      </w:r>
      <w:proofErr w:type="spellEnd"/>
      <w:r w:rsidR="00C6073A">
        <w:t xml:space="preserve"> und </w:t>
      </w:r>
      <w:proofErr w:type="spellStart"/>
      <w:r w:rsidR="00C6073A">
        <w:t>spec.ts</w:t>
      </w:r>
      <w:proofErr w:type="spellEnd"/>
      <w:r w:rsidR="00C6073A">
        <w:t xml:space="preserve"> eine Tabelle gebaut, welche sich alle Produkte zieht und Buttons zum Editieren und auch löschen einfügt. </w:t>
      </w:r>
      <w:r w:rsidR="00BB07DA">
        <w:t>Diese Dinge wurden auch für andere verschiedene Anwendungsbeispiele verwendet unter andrem die User Verwaltung.</w:t>
      </w:r>
    </w:p>
    <w:p w14:paraId="3ED2EF1F" w14:textId="5F3828BA" w:rsidR="00286B61" w:rsidRDefault="000A0EEB" w:rsidP="000A0EEB">
      <w:bookmarkStart w:id="5" w:name="section-system-scope-and-context"/>
      <w:bookmarkEnd w:id="4"/>
      <w:r w:rsidRPr="009700AA">
        <w:rPr>
          <w:noProof/>
        </w:rPr>
        <w:lastRenderedPageBreak/>
        <w:drawing>
          <wp:inline distT="0" distB="0" distL="0" distR="0" wp14:anchorId="6C45B8FC" wp14:editId="74C90EFE">
            <wp:extent cx="5972810" cy="845479"/>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845479"/>
                    </a:xfrm>
                    <a:prstGeom prst="rect">
                      <a:avLst/>
                    </a:prstGeom>
                  </pic:spPr>
                </pic:pic>
              </a:graphicData>
            </a:graphic>
          </wp:inline>
        </w:drawing>
      </w:r>
    </w:p>
    <w:p w14:paraId="53F6B997" w14:textId="4597E0E2" w:rsidR="00BB07DA" w:rsidRDefault="00BB07DA" w:rsidP="00BB07DA">
      <w:pPr>
        <w:pStyle w:val="berschrift2"/>
        <w:jc w:val="left"/>
      </w:pPr>
      <w:r>
        <w:t>Umsetzungen der Sprints</w:t>
      </w:r>
    </w:p>
    <w:p w14:paraId="594206F5" w14:textId="446D2A53" w:rsidR="000A0EEB" w:rsidRDefault="00BB07DA" w:rsidP="00BB07DA">
      <w:pPr>
        <w:pStyle w:val="Textkrper"/>
      </w:pPr>
      <w:r>
        <w:t xml:space="preserve">Unsere </w:t>
      </w:r>
      <w:r w:rsidR="009700AA">
        <w:t xml:space="preserve">Lösungsansätze in den Sprints wurden zumeist über das Frontend gelöst wie zum Beispiel die Unterscheidung der </w:t>
      </w:r>
      <w:r w:rsidR="005D5236">
        <w:t>Menu Bars</w:t>
      </w:r>
      <w:r w:rsidR="009700AA">
        <w:t xml:space="preserve"> zwischen User und Admin oder auch die Automatische Rabatt vergabe für einen Premium User. </w:t>
      </w:r>
    </w:p>
    <w:p w14:paraId="5ED74D06" w14:textId="1E68B79F" w:rsidR="00433366" w:rsidRDefault="0037127A" w:rsidP="00433366">
      <w:pPr>
        <w:pStyle w:val="berschrift1"/>
      </w:pPr>
      <w:r>
        <w:t>Betrieb</w:t>
      </w:r>
    </w:p>
    <w:p w14:paraId="092E9920" w14:textId="0C0466AF" w:rsidR="00433366" w:rsidRDefault="00433366" w:rsidP="00433366">
      <w:pPr>
        <w:pStyle w:val="Textkrper"/>
      </w:pPr>
      <w:r>
        <w:t xml:space="preserve">Das Projekt kann nur gestartet werden, wenn </w:t>
      </w:r>
      <w:proofErr w:type="spellStart"/>
      <w:r>
        <w:t>node</w:t>
      </w:r>
      <w:proofErr w:type="spellEnd"/>
      <w:r>
        <w:t xml:space="preserve"> </w:t>
      </w:r>
      <w:proofErr w:type="spellStart"/>
      <w:r>
        <w:t>js</w:t>
      </w:r>
      <w:proofErr w:type="spellEnd"/>
      <w:r>
        <w:t xml:space="preserve"> und </w:t>
      </w:r>
      <w:proofErr w:type="gramStart"/>
      <w:r>
        <w:t>Angular</w:t>
      </w:r>
      <w:proofErr w:type="gramEnd"/>
      <w:r>
        <w:t xml:space="preserve"> installiert</w:t>
      </w:r>
      <w:r w:rsidR="0037127A">
        <w:t xml:space="preserve">. </w:t>
      </w:r>
    </w:p>
    <w:p w14:paraId="19818E43" w14:textId="5DEFB171" w:rsidR="00433366" w:rsidRPr="00433366" w:rsidRDefault="00433366" w:rsidP="00433366">
      <w:pPr>
        <w:pStyle w:val="Textkrper"/>
      </w:pPr>
      <w:r>
        <w:t xml:space="preserve">Genauere Instruktion sind in der Readme zu finden. Das Backend ist über die verwendete </w:t>
      </w:r>
      <w:r w:rsidR="0037127A">
        <w:t>IDE</w:t>
      </w:r>
      <w:r>
        <w:t xml:space="preserve"> zu starten. </w:t>
      </w:r>
    </w:p>
    <w:bookmarkStart w:id="6" w:name="section-solution-strategy"/>
    <w:bookmarkEnd w:id="5"/>
    <w:p w14:paraId="7308C11E" w14:textId="7EC52C30" w:rsidR="00433366" w:rsidRDefault="00433366" w:rsidP="00433366">
      <w:pPr>
        <w:pStyle w:val="Titel"/>
      </w:pPr>
      <w:r>
        <w:object w:dxaOrig="1543" w:dyaOrig="998" w14:anchorId="678CB5E4">
          <v:shape id="_x0000_i1026" type="#_x0000_t75" style="width:77.35pt;height:50pt" o:ole="">
            <v:imagedata r:id="rId14" o:title=""/>
          </v:shape>
          <o:OLEObject Type="Embed" ProgID="Package" ShapeID="_x0000_i1026" DrawAspect="Icon" ObjectID="_1736255174" r:id="rId15"/>
        </w:object>
      </w:r>
    </w:p>
    <w:p w14:paraId="3EB9D9FF" w14:textId="6AA6C1E0" w:rsidR="0037127A" w:rsidRDefault="0037127A" w:rsidP="0037127A">
      <w:pPr>
        <w:pStyle w:val="berschrift1"/>
      </w:pPr>
      <w:r>
        <w:t>Projekt Fazit</w:t>
      </w:r>
    </w:p>
    <w:p w14:paraId="78014E04" w14:textId="3DF7F732" w:rsidR="0037127A" w:rsidRDefault="0037127A" w:rsidP="0037127A">
      <w:pPr>
        <w:pStyle w:val="Textkrper"/>
      </w:pPr>
      <w:r>
        <w:t xml:space="preserve">Das Projekt stellte uns als Gruppe vor einige Herausforderungen speziell mit der Gruppenkonstellation und der neuen Angular Library. Durch den Einsatz von </w:t>
      </w:r>
      <w:proofErr w:type="spellStart"/>
      <w:r>
        <w:t>Typescript</w:t>
      </w:r>
      <w:proofErr w:type="spellEnd"/>
      <w:r>
        <w:t xml:space="preserve"> haben wir als Gruppe nochmals eine neue Sprache lernen müssen, was aber aus unserer Sicht gut umgesetzt wurde. </w:t>
      </w:r>
    </w:p>
    <w:p w14:paraId="6CD310D4" w14:textId="2ABDFD7B" w:rsidR="0037127A" w:rsidRDefault="0037127A" w:rsidP="0037127A">
      <w:pPr>
        <w:pStyle w:val="Textkrper"/>
      </w:pPr>
      <w:r>
        <w:t xml:space="preserve">Oftmals wurden verschiedene Lösungsansätze zu </w:t>
      </w:r>
      <w:r w:rsidR="00247F08">
        <w:t>k</w:t>
      </w:r>
      <w:r>
        <w:t xml:space="preserve">ompliziert gedacht und wir haben uns dadurch teilweise selbst in Bedrängnis gebracht. </w:t>
      </w:r>
    </w:p>
    <w:p w14:paraId="7C1BADBE" w14:textId="332F3A8D" w:rsidR="0037127A" w:rsidRDefault="0037127A" w:rsidP="0037127A">
      <w:pPr>
        <w:pStyle w:val="Textkrper"/>
      </w:pPr>
      <w:r>
        <w:lastRenderedPageBreak/>
        <w:t xml:space="preserve">Alles in allem haben wir aber vieles in diesem Projekt lernen können. Wir sind im kollektiv besser geworden im Programmieren als auch in der Lösungsfindung. </w:t>
      </w:r>
    </w:p>
    <w:p w14:paraId="35E6118F" w14:textId="29039411" w:rsidR="00247F08" w:rsidRDefault="00247F08" w:rsidP="0037127A">
      <w:pPr>
        <w:pStyle w:val="Textkrper"/>
      </w:pPr>
      <w:r>
        <w:t xml:space="preserve">Des Weiteren wurde in unserer Gruppe der Zusammenhalt durch die entstandenen Probleme gestärkt und wir konnten die meisten Hürden überwinden. </w:t>
      </w:r>
    </w:p>
    <w:p w14:paraId="1BDDA2F6" w14:textId="77777777" w:rsidR="0037127A" w:rsidRPr="0037127A" w:rsidRDefault="0037127A" w:rsidP="0037127A">
      <w:pPr>
        <w:pStyle w:val="Textkrper"/>
      </w:pPr>
    </w:p>
    <w:bookmarkEnd w:id="6"/>
    <w:p w14:paraId="26534402" w14:textId="583E6C0B" w:rsidR="00871A8E" w:rsidRDefault="00871A8E"/>
    <w:sectPr w:rsidR="00871A8E">
      <w:headerReference w:type="even" r:id="rId16"/>
      <w:headerReference w:type="default" r:id="rId17"/>
      <w:footerReference w:type="even" r:id="rId18"/>
      <w:footerReference w:type="default" r:id="rId19"/>
      <w:headerReference w:type="first" r:id="rId20"/>
      <w:footerReference w:type="first" r:id="rId2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B35E2" w14:textId="77777777" w:rsidR="00284D91" w:rsidRDefault="00284D91">
      <w:pPr>
        <w:spacing w:after="0" w:line="240" w:lineRule="auto"/>
      </w:pPr>
      <w:r>
        <w:separator/>
      </w:r>
    </w:p>
  </w:endnote>
  <w:endnote w:type="continuationSeparator" w:id="0">
    <w:p w14:paraId="5BE92EB5" w14:textId="77777777" w:rsidR="00284D91" w:rsidRDefault="00284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B03AE" w14:textId="77777777" w:rsidR="00286B61" w:rsidRDefault="00286B6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8978014"/>
      <w:docPartObj>
        <w:docPartGallery w:val="Page Numbers (Bottom of Page)"/>
        <w:docPartUnique/>
      </w:docPartObj>
    </w:sdtPr>
    <w:sdtContent>
      <w:p w14:paraId="4A10D46F" w14:textId="074B394E" w:rsidR="0037127A" w:rsidRDefault="0037127A">
        <w:pPr>
          <w:pStyle w:val="Fuzeile"/>
          <w:jc w:val="right"/>
        </w:pPr>
        <w:r>
          <w:fldChar w:fldCharType="begin"/>
        </w:r>
        <w:r>
          <w:instrText>PAGE   \* MERGEFORMAT</w:instrText>
        </w:r>
        <w:r>
          <w:fldChar w:fldCharType="separate"/>
        </w:r>
        <w:r>
          <w:t>2</w:t>
        </w:r>
        <w:r>
          <w:fldChar w:fldCharType="end"/>
        </w:r>
      </w:p>
    </w:sdtContent>
  </w:sdt>
  <w:p w14:paraId="4946CAB0" w14:textId="77777777" w:rsidR="00286B61" w:rsidRDefault="00286B6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D9D49" w14:textId="77777777" w:rsidR="00286B61" w:rsidRDefault="00286B6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C44C3" w14:textId="77777777" w:rsidR="00284D91" w:rsidRDefault="00284D91">
      <w:r>
        <w:separator/>
      </w:r>
    </w:p>
  </w:footnote>
  <w:footnote w:type="continuationSeparator" w:id="0">
    <w:p w14:paraId="4CCEDB5E" w14:textId="77777777" w:rsidR="00284D91" w:rsidRDefault="00284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E0D03" w14:textId="77777777" w:rsidR="00286B61" w:rsidRDefault="00286B6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05374" w14:textId="77777777" w:rsidR="00286B61" w:rsidRDefault="00286B6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8C986" w14:textId="77777777" w:rsidR="00286B61" w:rsidRDefault="00286B6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E8B2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17C74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7794F7C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A15A4F"/>
    <w:multiLevelType w:val="hybridMultilevel"/>
    <w:tmpl w:val="52FE2C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09963249">
    <w:abstractNumId w:val="0"/>
  </w:num>
  <w:num w:numId="2" w16cid:durableId="144444175">
    <w:abstractNumId w:val="1"/>
  </w:num>
  <w:num w:numId="3" w16cid:durableId="1858077621">
    <w:abstractNumId w:val="1"/>
  </w:num>
  <w:num w:numId="4" w16cid:durableId="2063820885">
    <w:abstractNumId w:val="1"/>
  </w:num>
  <w:num w:numId="5" w16cid:durableId="1789854684">
    <w:abstractNumId w:val="1"/>
  </w:num>
  <w:num w:numId="6" w16cid:durableId="854465241">
    <w:abstractNumId w:val="1"/>
  </w:num>
  <w:num w:numId="7" w16cid:durableId="755905670">
    <w:abstractNumId w:val="1"/>
  </w:num>
  <w:num w:numId="8" w16cid:durableId="1139036481">
    <w:abstractNumId w:val="1"/>
  </w:num>
  <w:num w:numId="9" w16cid:durableId="972717612">
    <w:abstractNumId w:val="1"/>
  </w:num>
  <w:num w:numId="10" w16cid:durableId="1999535755">
    <w:abstractNumId w:val="1"/>
  </w:num>
  <w:num w:numId="11" w16cid:durableId="659236386">
    <w:abstractNumId w:val="1"/>
  </w:num>
  <w:num w:numId="12" w16cid:durableId="523136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08589386">
    <w:abstractNumId w:val="1"/>
  </w:num>
  <w:num w:numId="14" w16cid:durableId="975183942">
    <w:abstractNumId w:val="1"/>
  </w:num>
  <w:num w:numId="15" w16cid:durableId="153575111">
    <w:abstractNumId w:val="1"/>
  </w:num>
  <w:num w:numId="16" w16cid:durableId="200410918">
    <w:abstractNumId w:val="1"/>
  </w:num>
  <w:num w:numId="17" w16cid:durableId="1063986188">
    <w:abstractNumId w:val="1"/>
  </w:num>
  <w:num w:numId="18" w16cid:durableId="1154906972">
    <w:abstractNumId w:val="1"/>
  </w:num>
  <w:num w:numId="19" w16cid:durableId="1442994218">
    <w:abstractNumId w:val="1"/>
  </w:num>
  <w:num w:numId="20" w16cid:durableId="1932005878">
    <w:abstractNumId w:val="1"/>
  </w:num>
  <w:num w:numId="21" w16cid:durableId="2101020088">
    <w:abstractNumId w:val="1"/>
  </w:num>
  <w:num w:numId="22" w16cid:durableId="305164188">
    <w:abstractNumId w:val="1"/>
  </w:num>
  <w:num w:numId="23" w16cid:durableId="11027203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1A51"/>
    <w:rsid w:val="00002C1E"/>
    <w:rsid w:val="00050340"/>
    <w:rsid w:val="000A0EEB"/>
    <w:rsid w:val="00173E8F"/>
    <w:rsid w:val="00247F08"/>
    <w:rsid w:val="00284D91"/>
    <w:rsid w:val="00286B61"/>
    <w:rsid w:val="0037127A"/>
    <w:rsid w:val="003E1A51"/>
    <w:rsid w:val="00433366"/>
    <w:rsid w:val="00461E67"/>
    <w:rsid w:val="00512D59"/>
    <w:rsid w:val="005D5236"/>
    <w:rsid w:val="0065711F"/>
    <w:rsid w:val="00717FD9"/>
    <w:rsid w:val="00871A8E"/>
    <w:rsid w:val="00873CE4"/>
    <w:rsid w:val="009700AA"/>
    <w:rsid w:val="009B7FEB"/>
    <w:rsid w:val="009C6832"/>
    <w:rsid w:val="00AD16AC"/>
    <w:rsid w:val="00B02254"/>
    <w:rsid w:val="00BB07DA"/>
    <w:rsid w:val="00C6073A"/>
    <w:rsid w:val="00D47510"/>
    <w:rsid w:val="00EF260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FEE58"/>
  <w15:docId w15:val="{AC59B57D-0A28-468C-9E42-324CB8CCD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0A0EEB"/>
    <w:pPr>
      <w:spacing w:line="360" w:lineRule="auto"/>
      <w:jc w:val="both"/>
    </w:pPr>
    <w:rPr>
      <w:lang w:val="de-DE"/>
    </w:rPr>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unhideWhenUsed/>
    <w:rsid w:val="00286B61"/>
    <w:pPr>
      <w:tabs>
        <w:tab w:val="center" w:pos="4536"/>
        <w:tab w:val="right" w:pos="9072"/>
      </w:tabs>
      <w:spacing w:after="0"/>
    </w:pPr>
  </w:style>
  <w:style w:type="character" w:customStyle="1" w:styleId="KopfzeileZchn">
    <w:name w:val="Kopfzeile Zchn"/>
    <w:basedOn w:val="Absatz-Standardschriftart"/>
    <w:link w:val="Kopfzeile"/>
    <w:rsid w:val="00286B61"/>
    <w:rPr>
      <w:lang w:val="de-DE"/>
    </w:rPr>
  </w:style>
  <w:style w:type="paragraph" w:styleId="Fuzeile">
    <w:name w:val="footer"/>
    <w:basedOn w:val="Standard"/>
    <w:link w:val="FuzeileZchn"/>
    <w:uiPriority w:val="99"/>
    <w:unhideWhenUsed/>
    <w:rsid w:val="00286B61"/>
    <w:pPr>
      <w:tabs>
        <w:tab w:val="center" w:pos="4536"/>
        <w:tab w:val="right" w:pos="9072"/>
      </w:tabs>
      <w:spacing w:after="0"/>
    </w:pPr>
  </w:style>
  <w:style w:type="character" w:customStyle="1" w:styleId="FuzeileZchn">
    <w:name w:val="Fußzeile Zchn"/>
    <w:basedOn w:val="Absatz-Standardschriftart"/>
    <w:link w:val="Fuzeile"/>
    <w:uiPriority w:val="99"/>
    <w:rsid w:val="00286B61"/>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emf"/><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861</Words>
  <Characters>5426</Characters>
  <Application>Microsoft Office Word</Application>
  <DocSecurity>0</DocSecurity>
  <Lines>45</Lines>
  <Paragraphs>12</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Kim Neuhäusler</dc:creator>
  <cp:keywords/>
  <cp:lastModifiedBy>Kim Neuhäusler</cp:lastModifiedBy>
  <cp:revision>8</cp:revision>
  <dcterms:created xsi:type="dcterms:W3CDTF">2023-01-26T14:03:00Z</dcterms:created>
  <dcterms:modified xsi:type="dcterms:W3CDTF">2023-01-26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